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commentRangeStart w:id="0"/>
      <w:r w:rsidRPr="00A1425F">
        <w:rPr>
          <w:rFonts w:ascii="Arial" w:hAnsi="Arial" w:cs="Arial"/>
          <w:b/>
        </w:rPr>
        <w:t>T</w:t>
      </w:r>
      <w:commentRangeEnd w:id="0"/>
      <w:r w:rsidR="009C6A64">
        <w:rPr>
          <w:rStyle w:val="CommentReference"/>
        </w:rPr>
        <w:commentReference w:id="0"/>
      </w:r>
      <w:r w:rsidRPr="00A1425F">
        <w:rPr>
          <w:rFonts w:ascii="Arial" w:hAnsi="Arial" w:cs="Arial"/>
          <w:b/>
        </w:rPr>
        <w:t>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56"/>
        <w:gridCol w:w="1788"/>
        <w:gridCol w:w="1786"/>
        <w:gridCol w:w="1874"/>
        <w:gridCol w:w="1874"/>
        <w:gridCol w:w="1828"/>
      </w:tblGrid>
      <w:tr w:rsidR="00A47DA5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commentRangeStart w:id="2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DA0708F" w14:textId="77777777" w:rsidR="00801EC5" w:rsidRDefault="00801EC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1</w:t>
            </w:r>
          </w:p>
          <w:p w14:paraId="6F40A533" w14:textId="1651A9B5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0349E5A9" w:rsidR="00A95D15" w:rsidRPr="00A95D15" w:rsidRDefault="00801EC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2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33E30554" w:rsidR="00A95D15" w:rsidRPr="00A95D15" w:rsidRDefault="00801EC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3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4BA50067" w:rsidR="00A95D15" w:rsidRDefault="00801EC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4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1"/>
            <w:r>
              <w:rPr>
                <w:rStyle w:val="CommentReference"/>
              </w:rPr>
              <w:commentReference w:id="1"/>
            </w:r>
            <w:r w:rsidR="00801EC5">
              <w:rPr>
                <w:rStyle w:val="CommentReference"/>
              </w:rPr>
              <w:commentReference w:id="2"/>
            </w:r>
          </w:p>
        </w:tc>
      </w:tr>
      <w:commentRangeEnd w:id="2"/>
      <w:tr w:rsidR="00A47DA5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A47DA5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A47DA5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A47DA5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A47DA5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A47DA5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A47DA5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A47DA5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A47DA5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A47DA5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A47DA5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A47DA5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A47DA5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A47DA5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A47DA5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A47DA5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A47DA5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A47DA5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A47DA5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A47DA5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A47DA5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A47DA5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A47DA5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A47DA5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A47DA5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A47DA5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A47DA5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A47DA5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A47DA5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A47DA5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A47DA5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A47DA5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A47DA5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A47DA5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A47DA5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A47DA5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A47DA5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A47DA5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A47DA5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A47DA5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A47DA5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A47DA5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A47DA5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A47DA5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A47DA5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A47DA5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A47DA5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A47DA5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47DA5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A47DA5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A47DA5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16E3ECB1" w:rsidR="00A95D15" w:rsidRPr="00A95D15" w:rsidRDefault="00801EC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arathyroid gland</w:t>
            </w:r>
            <w:commentRangeStart w:id="4"/>
            <w:commentRangeStart w:id="5"/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4"/>
            <w:r w:rsidR="009F7523">
              <w:rPr>
                <w:rStyle w:val="CommentReference"/>
              </w:rPr>
              <w:commentReference w:id="4"/>
            </w:r>
            <w:commentRangeEnd w:id="5"/>
            <w:r>
              <w:rPr>
                <w:rStyle w:val="CommentReference"/>
              </w:rPr>
              <w:commentReference w:id="5"/>
            </w:r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  <w:r w:rsidR="00A47DA5">
              <w:rPr>
                <w:rFonts w:ascii="Arial" w:hAnsi="Arial" w:cs="Arial"/>
                <w:b/>
                <w:bCs/>
                <w:sz w:val="22"/>
                <w:szCs w:val="22"/>
              </w:rPr>
              <w:br/>
              <w:t>during surgery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A47DA5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36F89E7D" w:rsidR="00A95D15" w:rsidRPr="00A95D15" w:rsidRDefault="00801EC5" w:rsidP="00801EC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entral LND</w:t>
            </w:r>
            <w:commentRangeStart w:id="6"/>
            <w:commentRangeStart w:id="7"/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6"/>
            <w:r w:rsidR="009F7523">
              <w:rPr>
                <w:rStyle w:val="CommentReference"/>
              </w:rPr>
              <w:commentReference w:id="6"/>
            </w:r>
            <w:commentRangeEnd w:id="7"/>
            <w:r>
              <w:rPr>
                <w:rStyle w:val="CommentReference"/>
              </w:rPr>
              <w:commentReference w:id="7"/>
            </w:r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1511E88A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lastRenderedPageBreak/>
        <w:t xml:space="preserve">Abbreviations: </w:t>
      </w:r>
      <w:r w:rsidR="00801EC5">
        <w:rPr>
          <w:rFonts w:ascii="Arial" w:hAnsi="Arial" w:cs="Arial"/>
        </w:rPr>
        <w:t xml:space="preserve">PTH, parathyroid hormone;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801EC5">
        <w:rPr>
          <w:rFonts w:ascii="Arial" w:hAnsi="Arial" w:cs="Arial"/>
        </w:rPr>
        <w:t xml:space="preserve"> LND</w:t>
      </w:r>
      <w:r w:rsidR="005218D5">
        <w:rPr>
          <w:rFonts w:ascii="Arial" w:hAnsi="Arial" w:cs="Arial"/>
        </w:rPr>
        <w:t xml:space="preserve">, </w:t>
      </w:r>
      <w:r w:rsidR="00801EC5">
        <w:rPr>
          <w:rFonts w:ascii="Arial" w:hAnsi="Arial" w:cs="Arial"/>
        </w:rPr>
        <w:t>lymph node dissection</w:t>
      </w:r>
      <w:r w:rsidR="00801EC5">
        <w:rPr>
          <w:rStyle w:val="CommentReference"/>
        </w:rPr>
        <w:t>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commentRangeStart w:id="8"/>
      <w:r>
        <w:rPr>
          <w:rFonts w:ascii="Arial" w:hAnsi="Arial" w:cs="Arial"/>
          <w:b/>
        </w:rPr>
        <w:lastRenderedPageBreak/>
        <w:t xml:space="preserve">Table </w:t>
      </w:r>
      <w:commentRangeEnd w:id="8"/>
      <w:r w:rsidR="006A4844">
        <w:rPr>
          <w:rStyle w:val="CommentReference"/>
        </w:rPr>
        <w:commentReference w:id="8"/>
      </w:r>
      <w:r>
        <w:rPr>
          <w:rFonts w:ascii="Arial" w:hAnsi="Arial" w:cs="Arial"/>
          <w:b/>
        </w:rPr>
        <w:t xml:space="preserve">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9"/>
      <w:r>
        <w:rPr>
          <w:rFonts w:ascii="Arial" w:hAnsi="Arial" w:cs="Arial"/>
        </w:rPr>
        <w:t>.</w:t>
      </w:r>
      <w:commentRangeEnd w:id="9"/>
      <w:r w:rsidR="006B4F77">
        <w:rPr>
          <w:rStyle w:val="CommentReference"/>
        </w:rPr>
        <w:commentReference w:id="9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9504" w:type="dxa"/>
        <w:tblInd w:w="70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709"/>
        <w:gridCol w:w="1276"/>
        <w:gridCol w:w="500"/>
        <w:gridCol w:w="163"/>
        <w:gridCol w:w="612"/>
        <w:gridCol w:w="1134"/>
        <w:gridCol w:w="476"/>
        <w:gridCol w:w="233"/>
        <w:gridCol w:w="709"/>
        <w:gridCol w:w="840"/>
        <w:gridCol w:w="442"/>
      </w:tblGrid>
      <w:tr w:rsidR="00A851FB" w:rsidRPr="005D25A6" w14:paraId="0544BF25" w14:textId="77777777" w:rsidTr="00A47DA5">
        <w:trPr>
          <w:trHeight w:val="57"/>
        </w:trPr>
        <w:tc>
          <w:tcPr>
            <w:tcW w:w="241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248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163" w:type="dxa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222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233" w:type="dxa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199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A47DA5" w:rsidRPr="005D25A6" w14:paraId="506EA806" w14:textId="77777777" w:rsidTr="00A47DA5">
        <w:trPr>
          <w:trHeight w:val="57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163" w:type="dxa"/>
            <w:tcBorders>
              <w:top w:val="nil"/>
              <w:bottom w:val="nil"/>
            </w:tcBorders>
          </w:tcPr>
          <w:p w14:paraId="5E2FA094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6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4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233" w:type="dxa"/>
            <w:tcBorders>
              <w:top w:val="nil"/>
              <w:bottom w:val="nil"/>
            </w:tcBorders>
          </w:tcPr>
          <w:p w14:paraId="59EAF6F7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4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A47DA5" w:rsidRPr="005D25A6" w14:paraId="3E0622C9" w14:textId="77777777" w:rsidTr="00A47DA5">
        <w:trPr>
          <w:trHeight w:val="57"/>
        </w:trPr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43CE930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1581BC6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642.516]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2779EB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68A2440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427.952]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325FAB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5279E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0; 0.004]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A47DA5" w:rsidRPr="005D25A6" w14:paraId="7D8386D7" w14:textId="77777777" w:rsidTr="00A47DA5">
        <w:trPr>
          <w:trHeight w:val="57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0A075A2" w14:textId="36DD01EA" w:rsidR="005D25A6" w:rsidRPr="000A5181" w:rsidRDefault="000A5181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A5181">
              <w:rPr>
                <w:rFonts w:eastAsiaTheme="minorEastAsia"/>
                <w:color w:val="000000"/>
                <w:sz w:val="16"/>
                <w:szCs w:val="16"/>
                <w:lang w:val="nl-NL" w:eastAsia="nl-NL"/>
              </w:rPr>
              <w:t>Δ</w:t>
            </w:r>
            <w:r w:rsidR="005D25A6"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TH</w:t>
            </w:r>
          </w:p>
          <w:p w14:paraId="0C715E1A" w14:textId="58E4E2B5" w:rsidR="005D25A6" w:rsidRPr="000A5181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</w:t>
            </w:r>
            <w:commentRangeStart w:id="10"/>
            <w:r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(1% increase)</w:t>
            </w:r>
            <w:commentRangeEnd w:id="10"/>
            <w:r w:rsidRPr="005D25A6">
              <w:rPr>
                <w:rStyle w:val="CommentReference"/>
                <w:rFonts w:ascii="Arial" w:hAnsi="Arial" w:cs="Arial"/>
              </w:rPr>
              <w:commentReference w:id="10"/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5D8D9BD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3484CEA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4; 1.114]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3FCFB56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4C6CB0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10C4786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5; 1.113]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063EAB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3BEA55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723A8F1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42; 1.114]</w:t>
            </w: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1B5EF986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25.2</w:t>
            </w:r>
          </w:p>
        </w:tc>
      </w:tr>
      <w:tr w:rsidR="00A47DA5" w:rsidRPr="005D25A6" w14:paraId="583A7643" w14:textId="77777777" w:rsidTr="00A47DA5">
        <w:trPr>
          <w:trHeight w:val="57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39D8DA65" w14:textId="05E68757" w:rsidR="005D25A6" w:rsidRPr="005D25A6" w:rsidRDefault="009C6A64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commentRangeStart w:id="11"/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Parathyroid gland</w:t>
            </w:r>
            <w:r w:rsidR="005D25A6"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not seen</w:t>
            </w:r>
            <w:commentRangeEnd w:id="11"/>
            <w:r w:rsidR="00A47DA5">
              <w:rPr>
                <w:rStyle w:val="CommentReference"/>
              </w:rPr>
              <w:commentReference w:id="11"/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F2AEF" w14:textId="360F195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68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EEF49" w14:textId="7E945D2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289; 1.791]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0EA2E7" w14:textId="2C15901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07C0C" w14:textId="42C0CE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C5A86" w14:textId="3DBA96D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9A204" w14:textId="672A3F0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06; 1.755]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95D67" w14:textId="1324FDE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6B0F5E" w14:textId="65E1631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10C1D" w14:textId="57FD7B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A8A4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6B1A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A47DA5" w:rsidRPr="005D25A6" w14:paraId="1B38FC15" w14:textId="77777777" w:rsidTr="00A47DA5">
        <w:trPr>
          <w:trHeight w:val="57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093D15F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5B22F5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</w:t>
            </w:r>
            <w:commentRangeStart w:id="12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(0.1 point increase)</w:t>
            </w:r>
            <w:commentRangeEnd w:id="12"/>
            <w:r w:rsidRPr="005D25A6">
              <w:rPr>
                <w:rStyle w:val="CommentReference"/>
                <w:rFonts w:ascii="Arial" w:hAnsi="Arial" w:cs="Arial"/>
              </w:rPr>
              <w:commentReference w:id="12"/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11FF4F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4AF9F25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91; 14.113]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1F342FC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4C467E3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6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D8328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28; 3.539]</w:t>
            </w: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9F2144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A47DA5" w:rsidRPr="005D25A6" w14:paraId="45F49F68" w14:textId="77777777" w:rsidTr="00A47DA5">
        <w:trPr>
          <w:trHeight w:val="57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7999C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488636A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87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03DDD6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29; 0.344]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1781348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CAB64F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A47DA5" w:rsidRPr="005D25A6" w14:paraId="3E809BB9" w14:textId="77777777" w:rsidTr="00A47DA5">
        <w:trPr>
          <w:trHeight w:val="57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54944520" w14:textId="56377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6B83565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3D313FE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80; 2.081]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6E67FFD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A47DA5" w:rsidRPr="005D25A6" w14:paraId="6E99B2E3" w14:textId="77777777" w:rsidTr="00A47DA5">
        <w:trPr>
          <w:trHeight w:val="57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66E2E39E" w14:textId="16CFE16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6EC2125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48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6AB2AC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20; 4.745]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0A21569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A47DA5" w:rsidRPr="005D25A6" w14:paraId="74ECC96A" w14:textId="77777777" w:rsidTr="00A47DA5">
        <w:trPr>
          <w:trHeight w:val="57"/>
        </w:trPr>
        <w:tc>
          <w:tcPr>
            <w:tcW w:w="2410" w:type="dxa"/>
            <w:shd w:val="clear" w:color="auto" w:fill="auto"/>
            <w:noWrap/>
            <w:vAlign w:val="center"/>
            <w:hideMark/>
          </w:tcPr>
          <w:p w14:paraId="19708EE6" w14:textId="10D8460A" w:rsidR="005D25A6" w:rsidRPr="009C6A64" w:rsidRDefault="009C6A64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entral LND</w:t>
            </w:r>
            <w:commentRangeStart w:id="13"/>
            <w:commentRangeStart w:id="14"/>
            <w:r w:rsidR="005D25A6"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</w:t>
            </w:r>
            <w:r w:rsidR="005D25A6" w:rsidRPr="009C6A64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= Yes versus No</w:t>
            </w:r>
            <w:commentRangeEnd w:id="13"/>
            <w:r w:rsidR="005D25A6" w:rsidRPr="005D25A6">
              <w:rPr>
                <w:rStyle w:val="CommentReference"/>
                <w:rFonts w:ascii="Arial" w:hAnsi="Arial" w:cs="Arial"/>
              </w:rPr>
              <w:commentReference w:id="13"/>
            </w:r>
            <w:commentRangeEnd w:id="14"/>
            <w:r>
              <w:rPr>
                <w:rStyle w:val="CommentReference"/>
              </w:rPr>
              <w:commentReference w:id="14"/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0E431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7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0936F08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626; 2.804]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110BA11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4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A47DA5" w:rsidRPr="005D25A6" w14:paraId="3F4A0507" w14:textId="77777777" w:rsidTr="00A47DA5">
        <w:trPr>
          <w:trHeight w:val="57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178AC79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38E50A8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3; 0.924]</w:t>
            </w:r>
          </w:p>
        </w:tc>
        <w:tc>
          <w:tcPr>
            <w:tcW w:w="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6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47235EC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5E2D084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0; 0.925]</w:t>
            </w:r>
          </w:p>
        </w:tc>
        <w:tc>
          <w:tcPr>
            <w:tcW w:w="4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2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26373FF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5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41198D1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13; 0.900]</w:t>
            </w:r>
          </w:p>
        </w:tc>
        <w:tc>
          <w:tcPr>
            <w:tcW w:w="4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6BDEC1D6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0A5181" w:rsidRPr="000A5181">
        <w:rPr>
          <w:rFonts w:ascii="Arial" w:eastAsiaTheme="minorEastAsia" w:hAnsi="Arial" w:cs="Arial"/>
          <w:color w:val="000000"/>
          <w:sz w:val="16"/>
          <w:szCs w:val="16"/>
          <w:lang w:val="nl-NL" w:eastAsia="nl-NL"/>
        </w:rPr>
        <w:t>Δ</w:t>
      </w:r>
      <w:r w:rsidR="0072434F">
        <w:rPr>
          <w:rFonts w:ascii="Arial" w:hAnsi="Arial" w:cs="Arial"/>
        </w:rPr>
        <w:t>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D064F6">
        <w:rPr>
          <w:rFonts w:ascii="Arial" w:hAnsi="Arial" w:cs="Arial"/>
        </w:rPr>
        <w:t xml:space="preserve">; dCorrCa24u, (CorrCa at baseline – CorrCa at 24 </w:t>
      </w:r>
      <w:r w:rsidR="00F91D01">
        <w:rPr>
          <w:rFonts w:ascii="Arial" w:hAnsi="Arial" w:cs="Arial"/>
        </w:rPr>
        <w:t>hours)/(CorrCa at baseline)*100</w:t>
      </w:r>
      <w:r w:rsidR="009C6A64">
        <w:rPr>
          <w:rFonts w:ascii="Arial" w:hAnsi="Arial" w:cs="Arial"/>
        </w:rPr>
        <w:t xml:space="preserve">; </w:t>
      </w:r>
      <w:r w:rsidR="009C6A64" w:rsidRPr="009C6A64">
        <w:rPr>
          <w:rFonts w:ascii="Arial" w:hAnsi="Arial" w:cs="Arial"/>
        </w:rPr>
        <w:t>LND</w:t>
      </w:r>
      <w:r w:rsidR="009C6A64">
        <w:rPr>
          <w:rFonts w:ascii="Arial" w:hAnsi="Arial" w:cs="Arial"/>
        </w:rPr>
        <w:t>, lymph node dissection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5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;p&lt;0.001</m:t>
        </m:r>
      </m:oMath>
      <w:r>
        <w:rPr>
          <w:rFonts w:ascii="Arial" w:eastAsiaTheme="minorEastAsia" w:hAnsi="Arial" w:cs="Arial"/>
        </w:rPr>
        <w:t>.</w:t>
      </w:r>
      <w:commentRangeEnd w:id="15"/>
      <w:r w:rsidR="001269DA">
        <w:rPr>
          <w:rStyle w:val="CommentReference"/>
        </w:rPr>
        <w:commentReference w:id="15"/>
      </w:r>
    </w:p>
    <w:p w14:paraId="73D6F1F4" w14:textId="2B174D96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6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;p&lt;0.869</m:t>
        </m:r>
      </m:oMath>
      <w:r>
        <w:rPr>
          <w:rFonts w:ascii="Arial" w:eastAsiaTheme="minorEastAsia" w:hAnsi="Arial" w:cs="Arial"/>
        </w:rPr>
        <w:t>.</w:t>
      </w:r>
      <w:commentRangeEnd w:id="16"/>
      <w:r w:rsidR="001269DA">
        <w:rPr>
          <w:rStyle w:val="CommentReference"/>
        </w:rPr>
        <w:commentReference w:id="16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17FE7D43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eadmission</w:t>
      </w:r>
      <w:r>
        <w:rPr>
          <w:rFonts w:ascii="Arial" w:eastAsiaTheme="minorEastAsia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3BEAF47E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572744A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6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6D900560" w:rsidR="002F1F9E" w:rsidRDefault="002F1F9E" w:rsidP="00C80640">
      <w:pPr>
        <w:spacing w:after="0"/>
        <w:rPr>
          <w:rFonts w:ascii="Arial" w:hAnsi="Arial" w:cs="Arial"/>
        </w:rPr>
      </w:pPr>
      <w:commentRangeStart w:id="17"/>
      <w:r>
        <w:rPr>
          <w:rFonts w:ascii="Arial" w:hAnsi="Arial" w:cs="Arial"/>
          <w:b/>
        </w:rPr>
        <w:t>Table 4. Predictions of hypothyroidism and readmission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194"/>
        <w:gridCol w:w="2431"/>
        <w:gridCol w:w="1194"/>
      </w:tblGrid>
      <w:tr w:rsidR="002F1F9E" w14:paraId="2625FD9A" w14:textId="77777777" w:rsidTr="00E22830">
        <w:tc>
          <w:tcPr>
            <w:tcW w:w="0" w:type="auto"/>
            <w:tcBorders>
              <w:bottom w:val="nil"/>
            </w:tcBorders>
          </w:tcPr>
          <w:p w14:paraId="35B9EC16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8829F4C" w14:textId="418DBE32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F1F9E" w14:paraId="2388F991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A7ED25E" w14:textId="3827A5AD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29B7B4E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1B03AFC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777B04D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2F1F9E" w14:paraId="1F19A9C3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71F15C87" w14:textId="17947C5F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779290" w14:textId="06447DE4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3E9154" w14:textId="79321376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5A1663" w14:textId="59414B68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</w:t>
            </w:r>
          </w:p>
        </w:tc>
      </w:tr>
      <w:tr w:rsidR="002F1F9E" w14:paraId="7382F86E" w14:textId="77777777" w:rsidTr="00E22830">
        <w:tc>
          <w:tcPr>
            <w:tcW w:w="0" w:type="auto"/>
          </w:tcPr>
          <w:p w14:paraId="58DAE506" w14:textId="63F1FDB1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66FBBC5B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4C7D4770" w14:textId="6275DE6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355E08C3" w14:textId="1C2BCE15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</w:tbl>
    <w:p w14:paraId="492B3008" w14:textId="77777777" w:rsidR="002F1F9E" w:rsidRPr="002F1F9E" w:rsidRDefault="002F1F9E" w:rsidP="00C80640">
      <w:pPr>
        <w:spacing w:after="0"/>
        <w:rPr>
          <w:rFonts w:ascii="Arial" w:hAnsi="Arial" w:cs="Arial"/>
        </w:rPr>
      </w:pPr>
    </w:p>
    <w:p w14:paraId="14AD4611" w14:textId="2B022546" w:rsidR="002D2C01" w:rsidRDefault="00791085" w:rsidP="002D2C01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5</w:t>
      </w:r>
      <w:r w:rsidR="002D2C01">
        <w:rPr>
          <w:rFonts w:ascii="Arial" w:hAnsi="Arial" w:cs="Arial"/>
          <w:b/>
        </w:rPr>
        <w:t xml:space="preserve">. Predictions of hypothyroidism and </w:t>
      </w:r>
      <w:commentRangeStart w:id="18"/>
      <w:commentRangeStart w:id="19"/>
      <w:r w:rsidR="002D2C01">
        <w:rPr>
          <w:rFonts w:ascii="Arial" w:hAnsi="Arial" w:cs="Arial"/>
          <w:b/>
        </w:rPr>
        <w:t>long</w:t>
      </w:r>
      <w:commentRangeEnd w:id="18"/>
      <w:r w:rsidR="002D2C01">
        <w:rPr>
          <w:rStyle w:val="CommentReference"/>
        </w:rPr>
        <w:commentReference w:id="18"/>
      </w:r>
      <w:commentRangeEnd w:id="19"/>
      <w:r w:rsidR="009C6A64">
        <w:rPr>
          <w:rStyle w:val="CommentReference"/>
        </w:rPr>
        <w:commentReference w:id="19"/>
      </w:r>
      <w:r w:rsidR="002D2C01">
        <w:rPr>
          <w:rFonts w:ascii="Arial" w:hAnsi="Arial" w:cs="Arial"/>
          <w:b/>
        </w:rPr>
        <w:t>-term hypoparathyroidism</w:t>
      </w:r>
      <w:r w:rsidR="002D2C01"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4"/>
        <w:gridCol w:w="1194"/>
        <w:gridCol w:w="2431"/>
        <w:gridCol w:w="1194"/>
      </w:tblGrid>
      <w:tr w:rsidR="002D2C01" w14:paraId="22BA52D9" w14:textId="77777777" w:rsidTr="00E22830">
        <w:tc>
          <w:tcPr>
            <w:tcW w:w="0" w:type="auto"/>
            <w:tcBorders>
              <w:bottom w:val="nil"/>
            </w:tcBorders>
          </w:tcPr>
          <w:p w14:paraId="5665BEE2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858D399" w14:textId="6F0D4B44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D2C01" w14:paraId="5373517E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109267F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16C3E8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667917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405115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2D2C01" w14:paraId="44A169C8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0A0A37D4" w14:textId="46EDBC96" w:rsidR="002D2C01" w:rsidRDefault="002D2C01" w:rsidP="00CB00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CB0077">
              <w:rPr>
                <w:rFonts w:ascii="Arial" w:hAnsi="Arial" w:cs="Arial"/>
              </w:rPr>
              <w:t>hypoparathyroidis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0C6674" w14:textId="7B0BBD4B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7C350F4" w14:textId="5134C3E7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0547D3" w14:textId="09FBAD7B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</w:t>
            </w:r>
          </w:p>
        </w:tc>
      </w:tr>
      <w:tr w:rsidR="002D2C01" w14:paraId="1FCA085E" w14:textId="77777777" w:rsidTr="00E22830">
        <w:tc>
          <w:tcPr>
            <w:tcW w:w="0" w:type="auto"/>
          </w:tcPr>
          <w:p w14:paraId="7F63E882" w14:textId="03D2EFE1" w:rsidR="002D2C01" w:rsidRDefault="00CB0077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parathyroidism</w:t>
            </w:r>
          </w:p>
        </w:tc>
        <w:tc>
          <w:tcPr>
            <w:tcW w:w="0" w:type="auto"/>
          </w:tcPr>
          <w:p w14:paraId="36DBAEAD" w14:textId="50715D03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24C8E89C" w14:textId="4E03D7CF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</w:tcPr>
          <w:p w14:paraId="4A906045" w14:textId="74832CFB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</w:tr>
    </w:tbl>
    <w:commentRangeEnd w:id="17"/>
    <w:p w14:paraId="11181C68" w14:textId="77777777" w:rsidR="00B37F4B" w:rsidRDefault="009C6A64" w:rsidP="00C80640">
      <w:pPr>
        <w:spacing w:after="0"/>
        <w:rPr>
          <w:rFonts w:ascii="Arial" w:hAnsi="Arial" w:cs="Arial"/>
        </w:rPr>
      </w:pPr>
      <w:r>
        <w:rPr>
          <w:rStyle w:val="CommentReference"/>
        </w:rPr>
        <w:commentReference w:id="17"/>
      </w: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20"/>
      <w:commentRangeStart w:id="21"/>
      <w:r>
        <w:rPr>
          <w:rFonts w:ascii="Arial" w:hAnsi="Arial" w:cs="Arial"/>
        </w:rPr>
        <w:t>.</w:t>
      </w:r>
      <w:commentRangeEnd w:id="20"/>
      <w:r w:rsidR="00400BFD">
        <w:rPr>
          <w:rStyle w:val="CommentReference"/>
        </w:rPr>
        <w:commentReference w:id="20"/>
      </w:r>
      <w:commentRangeEnd w:id="21"/>
      <w:r w:rsidR="00721450">
        <w:rPr>
          <w:rStyle w:val="CommentReference"/>
        </w:rPr>
        <w:commentReference w:id="21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22"/>
      <w:r>
        <w:rPr>
          <w:rFonts w:ascii="Arial" w:hAnsi="Arial" w:cs="Arial"/>
        </w:rPr>
        <w:t>.</w:t>
      </w:r>
      <w:commentRangeEnd w:id="22"/>
      <w:r w:rsidR="00E73ED2">
        <w:rPr>
          <w:rStyle w:val="CommentReference"/>
        </w:rPr>
        <w:commentReference w:id="22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7"/>
        <w:gridCol w:w="4699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23"/>
      <w:r>
        <w:rPr>
          <w:rFonts w:ascii="Arial" w:eastAsiaTheme="minorEastAsia" w:hAnsi="Arial" w:cs="Arial"/>
          <w:b/>
        </w:rPr>
        <w:t>.</w:t>
      </w:r>
      <w:commentRangeEnd w:id="23"/>
      <w:r w:rsidR="003A54C2">
        <w:rPr>
          <w:rStyle w:val="CommentReference"/>
        </w:rPr>
        <w:commentReference w:id="23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30CF8933" w:rsidR="00875DFA" w:rsidRPr="00875DFA" w:rsidRDefault="00C41FBD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C41FBD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24"/>
      <w:r w:rsidR="00262D35">
        <w:rPr>
          <w:rFonts w:ascii="Arial" w:eastAsiaTheme="minorEastAsia" w:hAnsi="Arial" w:cs="Arial"/>
          <w:b/>
        </w:rPr>
        <w:t>.</w:t>
      </w:r>
      <w:commentRangeEnd w:id="24"/>
      <w:r w:rsidR="005E63AC">
        <w:rPr>
          <w:rStyle w:val="CommentReference"/>
        </w:rPr>
        <w:commentReference w:id="24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680B74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</w:p>
        </w:tc>
      </w:tr>
      <w:tr w:rsidR="00727A23" w:rsidRPr="00727A23" w14:paraId="791B1D5D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27FD3D2D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25"/>
      <w:r>
        <w:rPr>
          <w:rFonts w:ascii="Arial" w:eastAsiaTheme="minorEastAsia" w:hAnsi="Arial" w:cs="Arial"/>
          <w:b/>
        </w:rPr>
        <w:t>.</w:t>
      </w:r>
      <w:commentRangeEnd w:id="25"/>
      <w:r w:rsidR="005E63AC">
        <w:rPr>
          <w:rStyle w:val="CommentReference"/>
        </w:rPr>
        <w:commentReference w:id="25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277A8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0A5181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566AE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b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26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;</m:t>
        </m:r>
        <m:r>
          <w:rPr>
            <w:rFonts w:ascii="Cambria Math" w:eastAsiaTheme="minorEastAsia" w:hAnsi="Cambria Math" w:cs="Arial"/>
          </w:rPr>
          <m:t>p=0.124</m:t>
        </m:r>
      </m:oMath>
      <w:r w:rsidR="00C1685A">
        <w:rPr>
          <w:rFonts w:ascii="Arial" w:eastAsiaTheme="minorEastAsia" w:hAnsi="Arial" w:cs="Arial"/>
        </w:rPr>
        <w:t>.</w:t>
      </w:r>
      <w:commentRangeEnd w:id="26"/>
      <w:r w:rsidR="00470C87">
        <w:rPr>
          <w:rStyle w:val="CommentReference"/>
        </w:rPr>
        <w:commentReference w:id="26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.P.J. van Dijk" w:date="2023-07-12T12:00:00Z" w:initials="SvD">
    <w:p w14:paraId="73BA01B5" w14:textId="0F0E1AA7" w:rsidR="009C6A64" w:rsidRDefault="009C6A64">
      <w:pPr>
        <w:pStyle w:val="CommentText"/>
      </w:pPr>
      <w:r>
        <w:rPr>
          <w:rStyle w:val="CommentReference"/>
        </w:rPr>
        <w:annotationRef/>
      </w:r>
      <w:r>
        <w:t>Baseline characteristics boven</w:t>
      </w:r>
    </w:p>
  </w:comment>
  <w:comment w:id="1" w:author="C.H.M. Maas" w:date="2023-07-04T12:42:00Z" w:initials="CM">
    <w:p w14:paraId="717400AE" w14:textId="459BC475" w:rsidR="00470C87" w:rsidRPr="00D001AA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 xml:space="preserve">@Sam: </w:t>
      </w:r>
      <w:r w:rsidRPr="000A2405">
        <w:rPr>
          <w:highlight w:val="green"/>
          <w:lang w:val="nl-NL"/>
        </w:rPr>
        <w:t>Update names</w:t>
      </w:r>
    </w:p>
  </w:comment>
  <w:comment w:id="2" w:author="S.P.J. van Dijk [2]" w:date="2023-07-12T11:57:00Z" w:initials="SvD">
    <w:p w14:paraId="6B12C34F" w14:textId="03095DAB" w:rsidR="00801EC5" w:rsidRPr="00801EC5" w:rsidRDefault="00801EC5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801EC5">
        <w:rPr>
          <w:lang w:val="nl-NL"/>
        </w:rPr>
        <w:t xml:space="preserve">Ik zou het misschien wel cohort 1, cohort 2 etc noemen. </w:t>
      </w:r>
      <w:r w:rsidR="009C6A64">
        <w:rPr>
          <w:lang w:val="nl-NL"/>
        </w:rPr>
        <w:t xml:space="preserve"> Uiteraard uitleggen wat de cohorten zijn</w:t>
      </w:r>
      <w:r w:rsidR="00C41FBD">
        <w:rPr>
          <w:lang w:val="nl-NL"/>
        </w:rPr>
        <w:t xml:space="preserve"> in tekst</w:t>
      </w:r>
      <w:bookmarkStart w:id="3" w:name="_GoBack"/>
      <w:bookmarkEnd w:id="3"/>
    </w:p>
  </w:comment>
  <w:comment w:id="4" w:author="C.H.M. Maas" w:date="2023-07-05T11:14:00Z" w:initials="CM">
    <w:p w14:paraId="52CFE1AB" w14:textId="4E127D49" w:rsidR="00470C87" w:rsidRPr="005F776F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: translate b</w:t>
      </w:r>
      <w:r w:rsidRPr="000A2405">
        <w:rPr>
          <w:highlight w:val="green"/>
          <w:lang w:val="nl-NL"/>
        </w:rPr>
        <w:t>ijschildklier</w:t>
      </w:r>
    </w:p>
  </w:comment>
  <w:comment w:id="5" w:author="S.P.J. van Dijk [3]" w:date="2023-07-12T11:55:00Z" w:initials="SvD">
    <w:p w14:paraId="7A5425FB" w14:textId="5AB3C95D" w:rsidR="00801EC5" w:rsidRDefault="00801EC5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6" w:author="C.H.M. Maas" w:date="2023-07-05T11:13:00Z" w:initials="CM">
    <w:p w14:paraId="07500341" w14:textId="3BFA0A8F" w:rsidR="00470C87" w:rsidRPr="009F7523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; translate c</w:t>
      </w:r>
      <w:r w:rsidRPr="000A2405">
        <w:rPr>
          <w:highlight w:val="green"/>
          <w:lang w:val="nl-NL"/>
        </w:rPr>
        <w:t>entrale halsklier dissectie (schildklier en lymfeklieren verwijderen)</w:t>
      </w:r>
    </w:p>
  </w:comment>
  <w:comment w:id="7" w:author="S.P.J. van Dijk [4]" w:date="2023-07-12T11:56:00Z" w:initials="SvD">
    <w:p w14:paraId="3E40E421" w14:textId="2BB30C18" w:rsidR="00801EC5" w:rsidRDefault="00801EC5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8" w:author="C.H.M. Maas" w:date="2023-07-11T16:21:00Z" w:initials="CM">
    <w:p w14:paraId="1DC06E0C" w14:textId="0F053D6C" w:rsidR="006A4844" w:rsidRPr="00801EC5" w:rsidRDefault="006A4844">
      <w:pPr>
        <w:pStyle w:val="CommentText"/>
      </w:pPr>
      <w:r w:rsidRPr="006A4844">
        <w:rPr>
          <w:rStyle w:val="CommentReference"/>
          <w:highlight w:val="yellow"/>
        </w:rPr>
        <w:annotationRef/>
      </w:r>
      <w:r w:rsidRPr="00801EC5">
        <w:rPr>
          <w:highlight w:val="yellow"/>
        </w:rPr>
        <w:t xml:space="preserve">Webapp: </w:t>
      </w:r>
      <w:hyperlink r:id="rId1" w:history="1">
        <w:r w:rsidR="00E729F0" w:rsidRPr="00801EC5">
          <w:rPr>
            <w:rStyle w:val="Hyperlink"/>
            <w:highlight w:val="yellow"/>
          </w:rPr>
          <w:t>https://erasmusmcpublichealth.shinyapps.io/Hypoparathyroidism/</w:t>
        </w:r>
      </w:hyperlink>
      <w:r w:rsidR="00E729F0" w:rsidRPr="00801EC5">
        <w:t xml:space="preserve"> </w:t>
      </w:r>
    </w:p>
  </w:comment>
  <w:comment w:id="9" w:author="C.H.M. Maas" w:date="2023-07-11T10:02:00Z" w:initials="CM">
    <w:p w14:paraId="3B5A1A5C" w14:textId="667DE3CB" w:rsidR="006B4F77" w:rsidRPr="006B4F77" w:rsidRDefault="006B4F77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7966BD" w:rsidRPr="00057B70">
        <w:rPr>
          <w:rFonts w:ascii="Arial" w:hAnsi="Arial" w:cs="Arial"/>
          <w:highlight w:val="yellow"/>
        </w:rPr>
        <w:t>U</w:t>
      </w:r>
      <w:r w:rsidR="003F2881" w:rsidRPr="00057B70">
        <w:rPr>
          <w:rFonts w:ascii="Arial" w:hAnsi="Arial" w:cs="Arial"/>
          <w:highlight w:val="yellow"/>
        </w:rPr>
        <w:t>sing</w:t>
      </w:r>
      <w:r w:rsidRPr="00057B70">
        <w:rPr>
          <w:rFonts w:ascii="Arial" w:hAnsi="Arial" w:cs="Arial"/>
          <w:highlight w:val="yellow"/>
        </w:rPr>
        <w:t xml:space="preserve"> multiple imputation</w:t>
      </w:r>
      <w:r w:rsidR="007966BD" w:rsidRPr="00057B70">
        <w:rPr>
          <w:rFonts w:ascii="Arial" w:hAnsi="Arial" w:cs="Arial"/>
          <w:highlight w:val="yellow"/>
        </w:rPr>
        <w:t xml:space="preserve"> and with unif</w:t>
      </w:r>
      <w:r w:rsidR="004029A5" w:rsidRPr="00057B70">
        <w:rPr>
          <w:rFonts w:ascii="Arial" w:hAnsi="Arial" w:cs="Arial"/>
          <w:highlight w:val="yellow"/>
        </w:rPr>
        <w:t>o</w:t>
      </w:r>
      <w:r w:rsidR="007966BD" w:rsidRPr="00057B70">
        <w:rPr>
          <w:rFonts w:ascii="Arial" w:hAnsi="Arial" w:cs="Arial"/>
          <w:highlight w:val="yellow"/>
        </w:rPr>
        <w:t>rm shrinkage</w:t>
      </w:r>
    </w:p>
  </w:comment>
  <w:comment w:id="10" w:author="C.H.M. Maas" w:date="2023-07-06T15:20:00Z" w:initials="CM">
    <w:p w14:paraId="5FDA1CCF" w14:textId="2E41CC10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 what quantitiy is relevant</w:t>
      </w:r>
    </w:p>
  </w:comment>
  <w:comment w:id="11" w:author="S.P.J. van Dijk [5]" w:date="2023-07-12T12:06:00Z" w:initials="SvD">
    <w:p w14:paraId="40FC0F1B" w14:textId="2A22FDC4" w:rsidR="00A47DA5" w:rsidRDefault="00A47DA5">
      <w:pPr>
        <w:pStyle w:val="CommentText"/>
      </w:pPr>
      <w:r>
        <w:rPr>
          <w:rStyle w:val="CommentReference"/>
        </w:rPr>
        <w:annotationRef/>
      </w:r>
      <w:r w:rsidRPr="00A47DA5">
        <w:rPr>
          <w:highlight w:val="cyan"/>
        </w:rPr>
        <w:t xml:space="preserve">Gekke odds ratio </w:t>
      </w:r>
      <w:r w:rsidRPr="00A47DA5">
        <w:rPr>
          <w:highlight w:val="cyan"/>
        </w:rPr>
        <w:sym w:font="Wingdings" w:char="F0E0"/>
      </w:r>
      <w:r w:rsidRPr="00A47DA5">
        <w:rPr>
          <w:highlight w:val="cyan"/>
        </w:rPr>
        <w:t xml:space="preserve"> Bespreken</w:t>
      </w:r>
    </w:p>
  </w:comment>
  <w:comment w:id="12" w:author="C.H.M. Maas" w:date="2023-07-06T15:20:00Z" w:initials="CM">
    <w:p w14:paraId="2D3E4AA5" w14:textId="7B468C57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</w:t>
      </w:r>
    </w:p>
  </w:comment>
  <w:comment w:id="13" w:author="C.H.M. Maas" w:date="2023-07-06T15:21:00Z" w:initials="CM">
    <w:p w14:paraId="445FFBE3" w14:textId="6EC7C3C3" w:rsidR="005D25A6" w:rsidRDefault="005D25A6">
      <w:pPr>
        <w:pStyle w:val="CommentText"/>
      </w:pPr>
      <w:r w:rsidRPr="00C279C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C279C1">
        <w:rPr>
          <w:highlight w:val="green"/>
        </w:rPr>
        <w:t>Rephrase and translate</w:t>
      </w:r>
    </w:p>
  </w:comment>
  <w:comment w:id="14" w:author="S.P.J. van Dijk [6]" w:date="2023-07-12T12:02:00Z" w:initials="SvD">
    <w:p w14:paraId="77E2BC3D" w14:textId="12A54BD1" w:rsidR="009C6A64" w:rsidRDefault="009C6A64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15" w:author="C.H.M. Maas" w:date="2023-07-11T10:33:00Z" w:initials="CM">
    <w:p w14:paraId="43BC3499" w14:textId="5F196338" w:rsidR="001269DA" w:rsidRPr="001269DA" w:rsidRDefault="001269DA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 w:rsidR="000A5181">
        <w:rPr>
          <w:rStyle w:val="CommentReference"/>
          <w:highlight w:val="yellow"/>
        </w:rPr>
        <w:t>ΔPTH</w:t>
      </w:r>
    </w:p>
  </w:comment>
  <w:comment w:id="16" w:author="C.H.M. Maas" w:date="2023-07-11T10:34:00Z" w:initials="CM">
    <w:p w14:paraId="1E22D887" w14:textId="475850B4" w:rsidR="001269DA" w:rsidRDefault="001269DA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18" w:author="C.H.M. Maas" w:date="2023-07-11T11:54:00Z" w:initials="CM">
    <w:p w14:paraId="1F375A64" w14:textId="490D4CF7" w:rsidR="002D2C01" w:rsidRDefault="002D2C01">
      <w:pPr>
        <w:pStyle w:val="CommentText"/>
      </w:pPr>
      <w:r w:rsidRPr="002D2C0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2D2C01">
        <w:rPr>
          <w:highlight w:val="green"/>
        </w:rPr>
        <w:t>HypoP variabele?</w:t>
      </w:r>
    </w:p>
  </w:comment>
  <w:comment w:id="19" w:author="S.P.J. van Dijk [7]" w:date="2023-07-12T12:02:00Z" w:initials="SvD">
    <w:p w14:paraId="6A5A5B7A" w14:textId="5D336B8B" w:rsidR="009C6A64" w:rsidRPr="009C6A64" w:rsidRDefault="009C6A64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9C6A64">
        <w:rPr>
          <w:lang w:val="nl-NL"/>
        </w:rPr>
        <w:t>Yes!</w:t>
      </w:r>
    </w:p>
  </w:comment>
  <w:comment w:id="17" w:author="S.P.J. van Dijk [8]" w:date="2023-07-12T12:02:00Z" w:initials="SvD">
    <w:p w14:paraId="18B195E1" w14:textId="5EE49E6E" w:rsidR="009C6A64" w:rsidRDefault="009C6A64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9C6A64">
        <w:rPr>
          <w:lang w:val="nl-NL"/>
        </w:rPr>
        <w:t>Misschien deze twee tabellen combineren</w:t>
      </w:r>
      <w:r>
        <w:rPr>
          <w:lang w:val="nl-NL"/>
        </w:rPr>
        <w:t>? Met percentages?</w:t>
      </w:r>
    </w:p>
    <w:p w14:paraId="039EC971" w14:textId="7DA2A19B" w:rsidR="009C6A64" w:rsidRDefault="009C6A64">
      <w:pPr>
        <w:pStyle w:val="CommentText"/>
        <w:rPr>
          <w:lang w:val="nl-NL"/>
        </w:rPr>
      </w:pPr>
    </w:p>
    <w:p w14:paraId="631EA1EE" w14:textId="628A58A7" w:rsidR="009C6A64" w:rsidRPr="009C6A64" w:rsidRDefault="009C6A64">
      <w:pPr>
        <w:pStyle w:val="CommentText"/>
        <w:rPr>
          <w:lang w:val="nl-NL"/>
        </w:rPr>
      </w:pPr>
      <w:r>
        <w:rPr>
          <w:lang w:val="nl-NL"/>
        </w:rPr>
        <w:t xml:space="preserve">En </w:t>
      </w:r>
    </w:p>
  </w:comment>
  <w:comment w:id="20" w:author="C.H.M. Maas" w:date="2023-07-11T10:03:00Z" w:initials="CM">
    <w:p w14:paraId="5C78D375" w14:textId="6533C579" w:rsidR="00400BFD" w:rsidRDefault="00400BF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F473FF" w:rsidRPr="00057B70">
        <w:rPr>
          <w:rStyle w:val="CommentReference"/>
          <w:highlight w:val="yellow"/>
        </w:rPr>
        <w:t>U</w:t>
      </w:r>
      <w:r w:rsidRPr="00057B70">
        <w:rPr>
          <w:rStyle w:val="CommentReference"/>
          <w:highlight w:val="yellow"/>
        </w:rPr>
        <w:t>sing single imputation</w:t>
      </w:r>
      <w:r w:rsidR="00953B99" w:rsidRPr="00057B70">
        <w:rPr>
          <w:rStyle w:val="CommentReference"/>
          <w:highlight w:val="yellow"/>
        </w:rPr>
        <w:t xml:space="preserve"> and without shrinkage</w:t>
      </w:r>
    </w:p>
  </w:comment>
  <w:comment w:id="21" w:author="C.H.M. Maas" w:date="2023-07-11T10:26:00Z" w:initials="CM">
    <w:p w14:paraId="795800C5" w14:textId="0DFE27C1" w:rsidR="00721450" w:rsidRDefault="00721450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22" w:author="C.H.M. Maas" w:date="2023-07-11T10:03:00Z" w:initials="CM">
    <w:p w14:paraId="3FC975A5" w14:textId="365C32B6" w:rsidR="00E73ED2" w:rsidRDefault="00E73ED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 xml:space="preserve">sing </w:t>
      </w:r>
      <w:r w:rsidR="00A01A33"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 w:rsidR="003932B3">
        <w:rPr>
          <w:highlight w:val="yellow"/>
        </w:rPr>
        <w:t xml:space="preserve">, but </w:t>
      </w:r>
      <w:r w:rsidR="009D2949" w:rsidRPr="00057B70">
        <w:rPr>
          <w:highlight w:val="yellow"/>
        </w:rPr>
        <w:t>without shrinkage</w:t>
      </w:r>
    </w:p>
  </w:comment>
  <w:comment w:id="23" w:author="C.H.M. Maas" w:date="2023-07-11T10:03:00Z" w:initials="CM">
    <w:p w14:paraId="4CB70CC2" w14:textId="3D7D64D0" w:rsidR="003A54C2" w:rsidRDefault="003A54C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>sing single imputation</w:t>
      </w:r>
      <w:r w:rsidR="009D2949" w:rsidRPr="00057B70">
        <w:rPr>
          <w:highlight w:val="yellow"/>
        </w:rPr>
        <w:t xml:space="preserve"> and without shrinkage</w:t>
      </w:r>
    </w:p>
  </w:comment>
  <w:comment w:id="24" w:author="C.H.M. Maas" w:date="2023-07-11T10:06:00Z" w:initials="CM">
    <w:p w14:paraId="4CFE4B0C" w14:textId="7F21B209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5" w:author="C.H.M. Maas" w:date="2023-07-11T10:06:00Z" w:initials="CM">
    <w:p w14:paraId="4AB7FE4D" w14:textId="6AD3676D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6" w:author="C.H.M. Maas" w:date="2023-07-06T16:59:00Z" w:initials="CM">
    <w:p w14:paraId="4ED9153F" w14:textId="554624C2" w:rsidR="00470C87" w:rsidRDefault="00470C87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</w:t>
      </w:r>
      <w:r w:rsidR="00D42DF6" w:rsidRPr="00652F6E">
        <w:rPr>
          <w:highlight w:val="yellow"/>
        </w:rPr>
        <w:t xml:space="preserve"> even though AIC is lower</w:t>
      </w:r>
      <w:r w:rsidR="00652F6E">
        <w:rPr>
          <w:highlight w:val="yellow"/>
        </w:rPr>
        <w:t xml:space="preserve"> with more flexibility</w:t>
      </w:r>
      <w:r w:rsidR="00E03C90">
        <w:rPr>
          <w:highlight w:val="yellow"/>
        </w:rPr>
        <w:t xml:space="preserve"> (190.3</w:t>
      </w:r>
      <w:r w:rsidR="000926BF">
        <w:rPr>
          <w:highlight w:val="yellow"/>
        </w:rPr>
        <w:t xml:space="preserve"> versus 19</w:t>
      </w:r>
      <w:r w:rsidR="00E03C90">
        <w:rPr>
          <w:highlight w:val="yellow"/>
        </w:rPr>
        <w:t>0.5</w:t>
      </w:r>
      <w:r w:rsidR="000926BF">
        <w:rPr>
          <w:highlight w:val="yellow"/>
        </w:rPr>
        <w:t>)</w:t>
      </w:r>
      <w:r w:rsidR="00D42DF6" w:rsidRPr="00652F6E">
        <w:rPr>
          <w:highlight w:val="yellow"/>
        </w:rPr>
        <w:t>, it is not so much lower, i.e.</w:t>
      </w:r>
      <w:r w:rsidRPr="00652F6E">
        <w:rPr>
          <w:highlight w:val="yellow"/>
        </w:rPr>
        <w:t xml:space="preserve"> flexible model is not significantly better</w:t>
      </w:r>
      <w:r w:rsidR="00D42DF6" w:rsidRPr="00652F6E">
        <w:rPr>
          <w:highlight w:val="yellow"/>
        </w:rPr>
        <w:t xml:space="preserve">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3BA01B5" w15:done="0"/>
  <w15:commentEx w15:paraId="717400AE" w15:done="0"/>
  <w15:commentEx w15:paraId="6B12C34F" w15:paraIdParent="717400AE" w15:done="0"/>
  <w15:commentEx w15:paraId="52CFE1AB" w15:done="0"/>
  <w15:commentEx w15:paraId="7A5425FB" w15:paraIdParent="52CFE1AB" w15:done="0"/>
  <w15:commentEx w15:paraId="07500341" w15:done="0"/>
  <w15:commentEx w15:paraId="3E40E421" w15:paraIdParent="07500341" w15:done="0"/>
  <w15:commentEx w15:paraId="1DC06E0C" w15:done="0"/>
  <w15:commentEx w15:paraId="3B5A1A5C" w15:done="0"/>
  <w15:commentEx w15:paraId="5FDA1CCF" w15:done="0"/>
  <w15:commentEx w15:paraId="40FC0F1B" w15:done="0"/>
  <w15:commentEx w15:paraId="2D3E4AA5" w15:done="0"/>
  <w15:commentEx w15:paraId="445FFBE3" w15:done="0"/>
  <w15:commentEx w15:paraId="77E2BC3D" w15:paraIdParent="445FFBE3" w15:done="0"/>
  <w15:commentEx w15:paraId="43BC3499" w15:done="0"/>
  <w15:commentEx w15:paraId="1E22D887" w15:done="0"/>
  <w15:commentEx w15:paraId="1F375A64" w15:done="0"/>
  <w15:commentEx w15:paraId="6A5A5B7A" w15:paraIdParent="1F375A64" w15:done="0"/>
  <w15:commentEx w15:paraId="631EA1EE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470C87" w:rsidRDefault="00470C87">
      <w:pPr>
        <w:spacing w:after="0"/>
      </w:pPr>
      <w:r>
        <w:separator/>
      </w:r>
    </w:p>
  </w:endnote>
  <w:endnote w:type="continuationSeparator" w:id="0">
    <w:p w14:paraId="28CA1898" w14:textId="77777777" w:rsidR="00470C87" w:rsidRDefault="00470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470C87" w:rsidRDefault="00470C87">
      <w:r>
        <w:separator/>
      </w:r>
    </w:p>
  </w:footnote>
  <w:footnote w:type="continuationSeparator" w:id="0">
    <w:p w14:paraId="665CEE21" w14:textId="77777777" w:rsidR="00470C87" w:rsidRDefault="00470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.P.J. van Dijk">
    <w15:presenceInfo w15:providerId="AD" w15:userId="S-1-5-21-932686498-1610486119-1155464205-242272"/>
  </w15:person>
  <w15:person w15:author="C.H.M. Maas">
    <w15:presenceInfo w15:providerId="None" w15:userId="C.H.M. Maas"/>
  </w15:person>
  <w15:person w15:author="S.P.J. van Dijk [2]">
    <w15:presenceInfo w15:providerId="AD" w15:userId="S-1-5-21-932686498-1610486119-1155464205-242272"/>
  </w15:person>
  <w15:person w15:author="S.P.J. van Dijk [3]">
    <w15:presenceInfo w15:providerId="AD" w15:userId="S-1-5-21-932686498-1610486119-1155464205-242272"/>
  </w15:person>
  <w15:person w15:author="S.P.J. van Dijk [4]">
    <w15:presenceInfo w15:providerId="AD" w15:userId="S-1-5-21-932686498-1610486119-1155464205-242272"/>
  </w15:person>
  <w15:person w15:author="S.P.J. van Dijk [5]">
    <w15:presenceInfo w15:providerId="AD" w15:userId="S-1-5-21-932686498-1610486119-1155464205-242272"/>
  </w15:person>
  <w15:person w15:author="S.P.J. van Dijk [6]">
    <w15:presenceInfo w15:providerId="AD" w15:userId="S-1-5-21-932686498-1610486119-1155464205-242272"/>
  </w15:person>
  <w15:person w15:author="S.P.J. van Dijk [7]">
    <w15:presenceInfo w15:providerId="AD" w15:userId="S-1-5-21-932686498-1610486119-1155464205-242272"/>
  </w15:person>
  <w15:person w15:author="S.P.J. van Dijk [8]">
    <w15:presenceInfo w15:providerId="AD" w15:userId="S-1-5-21-932686498-1610486119-1155464205-2422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271C5"/>
    <w:rsid w:val="0002763B"/>
    <w:rsid w:val="00056234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A5181"/>
    <w:rsid w:val="000B3ABC"/>
    <w:rsid w:val="000D5FF2"/>
    <w:rsid w:val="000E3F32"/>
    <w:rsid w:val="000E50DE"/>
    <w:rsid w:val="000E6665"/>
    <w:rsid w:val="000F085D"/>
    <w:rsid w:val="000F23B7"/>
    <w:rsid w:val="001124C1"/>
    <w:rsid w:val="001269DA"/>
    <w:rsid w:val="00133162"/>
    <w:rsid w:val="001451E4"/>
    <w:rsid w:val="001517CB"/>
    <w:rsid w:val="001740E0"/>
    <w:rsid w:val="001C2379"/>
    <w:rsid w:val="001C3828"/>
    <w:rsid w:val="001D2CAE"/>
    <w:rsid w:val="001D5749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D2C01"/>
    <w:rsid w:val="002F1D4F"/>
    <w:rsid w:val="002F1F9E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503B3"/>
    <w:rsid w:val="00357633"/>
    <w:rsid w:val="00367B3C"/>
    <w:rsid w:val="003918CB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747E"/>
    <w:rsid w:val="003F2881"/>
    <w:rsid w:val="003F4DED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13017"/>
    <w:rsid w:val="00515DE4"/>
    <w:rsid w:val="005218D5"/>
    <w:rsid w:val="00550A67"/>
    <w:rsid w:val="00555AAB"/>
    <w:rsid w:val="00561557"/>
    <w:rsid w:val="00570E69"/>
    <w:rsid w:val="00597E89"/>
    <w:rsid w:val="005A22D0"/>
    <w:rsid w:val="005D25A6"/>
    <w:rsid w:val="005E4A36"/>
    <w:rsid w:val="005E63AC"/>
    <w:rsid w:val="005F0666"/>
    <w:rsid w:val="005F4A3A"/>
    <w:rsid w:val="005F776F"/>
    <w:rsid w:val="00601C4F"/>
    <w:rsid w:val="00615E0F"/>
    <w:rsid w:val="006167E6"/>
    <w:rsid w:val="0065074C"/>
    <w:rsid w:val="00652F6E"/>
    <w:rsid w:val="00674220"/>
    <w:rsid w:val="00696911"/>
    <w:rsid w:val="006A0CEB"/>
    <w:rsid w:val="006A4844"/>
    <w:rsid w:val="006B4D84"/>
    <w:rsid w:val="006B4F77"/>
    <w:rsid w:val="006D2C79"/>
    <w:rsid w:val="006E54E9"/>
    <w:rsid w:val="00706675"/>
    <w:rsid w:val="00707810"/>
    <w:rsid w:val="00710440"/>
    <w:rsid w:val="00721450"/>
    <w:rsid w:val="00724131"/>
    <w:rsid w:val="0072434F"/>
    <w:rsid w:val="00727A23"/>
    <w:rsid w:val="00730E34"/>
    <w:rsid w:val="007447FC"/>
    <w:rsid w:val="00760AA0"/>
    <w:rsid w:val="00791085"/>
    <w:rsid w:val="007966BD"/>
    <w:rsid w:val="007C69D7"/>
    <w:rsid w:val="007D5A41"/>
    <w:rsid w:val="00801EC5"/>
    <w:rsid w:val="00841645"/>
    <w:rsid w:val="0085197D"/>
    <w:rsid w:val="00875DFA"/>
    <w:rsid w:val="00877E41"/>
    <w:rsid w:val="008932D0"/>
    <w:rsid w:val="00893A20"/>
    <w:rsid w:val="008A6A5A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5FB8"/>
    <w:rsid w:val="0090506B"/>
    <w:rsid w:val="00914975"/>
    <w:rsid w:val="00953B99"/>
    <w:rsid w:val="00966D1E"/>
    <w:rsid w:val="0097378B"/>
    <w:rsid w:val="00977F57"/>
    <w:rsid w:val="009B0EEA"/>
    <w:rsid w:val="009C6A64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47DA5"/>
    <w:rsid w:val="00A560F8"/>
    <w:rsid w:val="00A63C47"/>
    <w:rsid w:val="00A76B6F"/>
    <w:rsid w:val="00A851FB"/>
    <w:rsid w:val="00A95D15"/>
    <w:rsid w:val="00AB48EA"/>
    <w:rsid w:val="00AC3E91"/>
    <w:rsid w:val="00AC53C7"/>
    <w:rsid w:val="00AD632E"/>
    <w:rsid w:val="00B010D1"/>
    <w:rsid w:val="00B05A18"/>
    <w:rsid w:val="00B12A8E"/>
    <w:rsid w:val="00B37F4B"/>
    <w:rsid w:val="00B409CB"/>
    <w:rsid w:val="00B45011"/>
    <w:rsid w:val="00B8321D"/>
    <w:rsid w:val="00B85DE4"/>
    <w:rsid w:val="00B90294"/>
    <w:rsid w:val="00B90913"/>
    <w:rsid w:val="00BA0E18"/>
    <w:rsid w:val="00BA1FA9"/>
    <w:rsid w:val="00BA5833"/>
    <w:rsid w:val="00BA678E"/>
    <w:rsid w:val="00BA6CC6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1FBD"/>
    <w:rsid w:val="00C42BAD"/>
    <w:rsid w:val="00C42CFE"/>
    <w:rsid w:val="00C43F93"/>
    <w:rsid w:val="00C546AE"/>
    <w:rsid w:val="00C54774"/>
    <w:rsid w:val="00C80640"/>
    <w:rsid w:val="00C84909"/>
    <w:rsid w:val="00C8546A"/>
    <w:rsid w:val="00CA2CB1"/>
    <w:rsid w:val="00CB0077"/>
    <w:rsid w:val="00CB0CFA"/>
    <w:rsid w:val="00CB307D"/>
    <w:rsid w:val="00CB5732"/>
    <w:rsid w:val="00CC4285"/>
    <w:rsid w:val="00CD3C03"/>
    <w:rsid w:val="00CE0DEE"/>
    <w:rsid w:val="00CE36B2"/>
    <w:rsid w:val="00CF321D"/>
    <w:rsid w:val="00D001AA"/>
    <w:rsid w:val="00D064F6"/>
    <w:rsid w:val="00D132B6"/>
    <w:rsid w:val="00D167A8"/>
    <w:rsid w:val="00D332A7"/>
    <w:rsid w:val="00D42DF6"/>
    <w:rsid w:val="00D431F2"/>
    <w:rsid w:val="00D46B32"/>
    <w:rsid w:val="00D533BC"/>
    <w:rsid w:val="00D60917"/>
    <w:rsid w:val="00D721C9"/>
    <w:rsid w:val="00D75AED"/>
    <w:rsid w:val="00D8526D"/>
    <w:rsid w:val="00D908BC"/>
    <w:rsid w:val="00D96BB1"/>
    <w:rsid w:val="00DB40E6"/>
    <w:rsid w:val="00DF370F"/>
    <w:rsid w:val="00E00B99"/>
    <w:rsid w:val="00E03C90"/>
    <w:rsid w:val="00E22830"/>
    <w:rsid w:val="00E464D9"/>
    <w:rsid w:val="00E500E5"/>
    <w:rsid w:val="00E515A4"/>
    <w:rsid w:val="00E61091"/>
    <w:rsid w:val="00E729F0"/>
    <w:rsid w:val="00E73ED2"/>
    <w:rsid w:val="00E74E49"/>
    <w:rsid w:val="00E8204F"/>
    <w:rsid w:val="00E8487F"/>
    <w:rsid w:val="00E9331D"/>
    <w:rsid w:val="00EC1066"/>
    <w:rsid w:val="00ED2EE1"/>
    <w:rsid w:val="00ED5388"/>
    <w:rsid w:val="00ED750E"/>
    <w:rsid w:val="00EE1466"/>
    <w:rsid w:val="00EE1E11"/>
    <w:rsid w:val="00EE7258"/>
    <w:rsid w:val="00F019E6"/>
    <w:rsid w:val="00F03A02"/>
    <w:rsid w:val="00F03B57"/>
    <w:rsid w:val="00F2146B"/>
    <w:rsid w:val="00F31622"/>
    <w:rsid w:val="00F4099A"/>
    <w:rsid w:val="00F473FF"/>
    <w:rsid w:val="00F651F6"/>
    <w:rsid w:val="00F655B0"/>
    <w:rsid w:val="00F828C1"/>
    <w:rsid w:val="00F91D01"/>
    <w:rsid w:val="00FA7D2D"/>
    <w:rsid w:val="00FC7ACA"/>
    <w:rsid w:val="00FE2B9D"/>
    <w:rsid w:val="00FE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rasmusmcpublichealth.shinyapps.io/Hypoparathyroidism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09</Words>
  <Characters>720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Sam van Dijk</cp:lastModifiedBy>
  <cp:revision>3</cp:revision>
  <dcterms:created xsi:type="dcterms:W3CDTF">2023-07-12T10:08:00Z</dcterms:created>
  <dcterms:modified xsi:type="dcterms:W3CDTF">2023-07-1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